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hemist</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1" w:name="X0d8f00bad06f26ce847b9381fbe8b58cab7f9f4"/>
    <w:p>
      <w:pPr>
        <w:pStyle w:val="Heading1"/>
      </w:pPr>
      <w:r>
        <w:t xml:space="preserve">Internship Application Letter for Che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Company Name]</w:t>
      </w:r>
      <w:r>
        <w:br/>
      </w:r>
      <w:r>
        <w:t xml:space="preserve">[Company Address]</w:t>
      </w:r>
      <w:r>
        <w:br/>
      </w:r>
      <w:r>
        <w:t xml:space="preserve">South Jakarta, DKI Jakarta 12930</w:t>
      </w:r>
      <w:r>
        <w:br/>
      </w:r>
      <w:r>
        <w:t xml:space="preserve">Indonesia</w:t>
      </w:r>
    </w:p>
    <w:bookmarkStart w:id="20" w:name="X5681c96ece9e3553a695b64ad8d7cd6a2d2ffff"/>
    <w:p>
      <w:pPr>
        <w:pStyle w:val="Heading2"/>
      </w:pPr>
      <w:r>
        <w:t xml:space="preserve">Subject: Application for Chemist Internship Position at [Company Name] - Indonesia Jakarta</w:t>
      </w:r>
    </w:p>
    <w:p>
      <w:pPr>
        <w:pStyle w:val="FirstParagraph"/>
      </w:pPr>
      <w:r>
        <w:t xml:space="preserve">Dear Hiring Manager,</w:t>
      </w:r>
    </w:p>
    <w:p>
      <w:pPr>
        <w:pStyle w:val="BodyText"/>
      </w:pPr>
      <w:r>
        <w:t xml:space="preserve">I am writing to express my enthusiastic interest in the Chemist Internship position at [Company Name], as advertised on [Platform where you saw the advertisement, e.g., LinkedIn, university career portal, company website]. As a dedicated and highly motivated Chemistry student currently pursuing my [Bachelor's/Master's] degree at [Your University Name] in Indonesia, I am deeply committed to contributing my academic knowledge and practical skills to advance the innovative chemical research and development landscape within Jakarta. This Internship Application Letter serves as my formal submission for this opportunity, reflecting my profound dedication to becoming a future leader in the Indonesian chemical industry.</w:t>
      </w:r>
    </w:p>
    <w:p>
      <w:pPr>
        <w:pStyle w:val="BodyText"/>
      </w:pPr>
      <w:r>
        <w:t xml:space="preserve">My academic journey has been meticulously focused on building a robust foundation in analytical chemistry, organic synthesis, and environmental chemistry – all critical disciplines for modern chemical enterprises operating within the dynamic industrial ecosystem of Indonesia Jakarta. During my studies at [Your University Name], I have excelled in advanced coursework including Advanced Instrumental Analysis, Environmental Chemistry (with specific focus on ASEAN regulatory frameworks), and Pharmaceutical Formulation. My final-year research project, "Optimization of Bioactive Compound Extraction from Indonesian Herbal Sources for Sustainable Pharmaceutical Applications," directly aligns with the growing emphasis on green chemistry and local resource utilization within Jakarta's chemical sector. This project required meticulous laboratory work using HPLC, GC-MS, and UV-Vis spectrophotometry – skills I am eager to apply within your esteemed R&amp;D department.</w:t>
      </w:r>
    </w:p>
    <w:p>
      <w:pPr>
        <w:pStyle w:val="BodyText"/>
      </w:pPr>
      <w:r>
        <w:t xml:space="preserve">What truly distinguishes my application is my deep understanding of the unique context and immense potential of the chemical industry specifically within Indonesia Jakarta. Having grown up in Jakarta and actively engaged with local environmental initiatives, I possess firsthand insight into the pressing challenges and opportunities facing chemical manufacturers here. I am acutely aware of Indonesia's strategic goals under "Making Indonesia 4.0" and national mandates for sustainable production (as outlined in Presidential Regulation No. 22/2021 on Chemical Safety), where Jakarta serves as the critical hub for innovation, regulation, and industrial growth. I am not merely seeking an internship; I am committed to contributing meaningfully to solving real-world problems within Indonesia Jakarta's chemical value chain – from optimizing production processes for local raw materials to ensuring compliance with increasingly stringent environmental standards.</w:t>
      </w:r>
    </w:p>
    <w:p>
      <w:pPr>
        <w:pStyle w:val="BodyText"/>
      </w:pPr>
      <w:r>
        <w:t xml:space="preserve">My practical experience extends beyond the academic curriculum. As a laboratory assistant at [Previous Lab/Company Name] in West Jakarta, I gained hands-on proficiency in quality control testing, standard operating procedure (SOP) adherence, and meticulous data recording – essential competencies for any Chemist role. I am proficient in using industry-standard software for data analysis (Microsoft Excel Advanced Functions, OriginLab) and have received training in Good Laboratory Practice (GLP) protocols. Crucially, I possess fluent working proficiency in Bahasa Indonesia (my native language) and advanced English communication skills – vital for seamless collaboration within Jakarta's diverse multicultural work environment and for engaging with international standards documentation that is increasingly relevant to Indonesian chemical companies.</w:t>
      </w:r>
    </w:p>
    <w:p>
      <w:pPr>
        <w:pStyle w:val="BodyText"/>
      </w:pPr>
      <w:r>
        <w:t xml:space="preserve">I am particularly drawn to [Company Name] because of your pioneering work in [Mention specific area: e.g., sustainable polymer development, advanced materials for clean energy applications, or pharmaceutical intermediates] – an area where I believe my background in natural product chemistry and environmental sustainability aligns perfectly with your strategic objectives. I have closely followed your recent project on [Mention a specific project or achievement if known], which demonstrates the innovative spirit and technical excellence that makes [Company Name] a leader in Indonesia Jakarta's chemical industry. The prospect of learning from your experienced team while contributing to such impactful work is an unparalleled opportunity for my professional growth.</w:t>
      </w:r>
    </w:p>
    <w:p>
      <w:pPr>
        <w:pStyle w:val="BodyText"/>
      </w:pPr>
      <w:r>
        <w:t xml:space="preserve">The Chemist Internship at [Company Name] represents far more than a temporary role; it is the crucial first step towards building a career dedicated to strengthening Indonesia's position as a responsible and innovative player in the global chemical market. Jakarta, as the economic and technological nerve center of Indonesia, provides an ideal environment for such development. I am eager to immerse myself in this vibrant industrial hub, absorb best practices from industry veterans, and bring fresh perspectives on sustainable chemistry solutions tailored for the Indonesian context.</w:t>
      </w:r>
    </w:p>
    <w:p>
      <w:pPr>
        <w:pStyle w:val="BodyText"/>
      </w:pPr>
      <w:r>
        <w:t xml:space="preserve">I am confident that my academic rigor, laboratory skills honed through practical experience within Indonesia Jakarta's specific regulatory and resource landscape, commitment to environmental stewardship, and genuine passion for chemical innovation make me a strong fit for your internship program. I am eager to bring my dedication to the [Company Name] team and learn from your experts while contributing actively to your projects.</w:t>
      </w:r>
    </w:p>
    <w:p>
      <w:pPr>
        <w:pStyle w:val="BodyText"/>
      </w:pPr>
      <w:r>
        <w:t xml:space="preserve">Thank you for considering my application as part of this significant Internship Application Letter process. I have attached my resume, academic transcripts, and a letter of recommendation for your review. I am available at your earliest convenience for an interview – please feel free to contact me via email at [Your Email Address] or phone at [Your Phone Number]. I look forward to the possibility of discussing how my skills and enthusiasm can benefit [Company Name] as we work together to advance chemical science within Indonesia Jakart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hemist Position - Indonesia Jakarta</dc:title>
  <dc:creator/>
  <cp:keywords/>
  <dcterms:created xsi:type="dcterms:W3CDTF">2026-07-21T01:41:17Z</dcterms:created>
  <dcterms:modified xsi:type="dcterms:W3CDTF">2026-07-21T01:41:17Z</dcterms:modified>
</cp:coreProperties>
</file>

<file path=docProps/custom.xml><?xml version="1.0" encoding="utf-8"?>
<Properties xmlns="http://schemas.openxmlformats.org/officeDocument/2006/custom-properties" xmlns:vt="http://schemas.openxmlformats.org/officeDocument/2006/docPropsVTypes"/>
</file>